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122B37D" w14:textId="77777777" w:rsidR="002F1A79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9" w14:textId="74D7A2FA" w:rsidR="00A5491C" w:rsidRDefault="002F1A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</w:t>
      </w:r>
      <w:r w:rsidR="00531819">
        <w:t>/Province</w:t>
      </w:r>
    </w:p>
    <w:p w14:paraId="0000000A" w14:textId="3938A988" w:rsidR="00A5491C" w:rsidRDefault="002F1A7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531819">
        <w:t>Postal Code</w:t>
      </w:r>
    </w:p>
    <w:p w14:paraId="0000000B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: NOTICE TO SUSPEND DELIVERIES AND REQUEST FOR RELEASE</w:t>
      </w:r>
    </w:p>
    <w:p w14:paraId="0000000F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2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3246831A" w:rsidR="00A5491C" w:rsidRDefault="00531819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Your delivery, delivery note [DEL NOTE NUMBER] of [DESCRIPTION OF GOODS] which was received by us on [DATE]</w:t>
      </w:r>
      <w:r w:rsidR="002F1A79">
        <w:rPr>
          <w:color w:val="000000"/>
        </w:rPr>
        <w:t>,</w:t>
      </w:r>
      <w:r>
        <w:rPr>
          <w:color w:val="000000"/>
        </w:rPr>
        <w:t xml:space="preserve"> does not meet the specifications as outlined in our contract [NUMBER] dated [DATE]. </w:t>
      </w:r>
    </w:p>
    <w:p w14:paraId="00000014" w14:textId="77777777" w:rsidR="00A5491C" w:rsidRDefault="00A5491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3D604BBE" w:rsidR="00A5491C" w:rsidRDefault="00531819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>T</w:t>
      </w:r>
      <w:r>
        <w:rPr>
          <w:color w:val="000000"/>
        </w:rPr>
        <w:t>hese goods do not meet our stated requirements</w:t>
      </w:r>
      <w:r>
        <w:t xml:space="preserve"> so </w:t>
      </w:r>
      <w:r>
        <w:rPr>
          <w:color w:val="000000"/>
        </w:rPr>
        <w:t>we are requesting that</w:t>
      </w:r>
      <w:r w:rsidR="002F1A79">
        <w:rPr>
          <w:color w:val="000000"/>
        </w:rPr>
        <w:t>,</w:t>
      </w:r>
      <w:r>
        <w:rPr>
          <w:color w:val="000000"/>
        </w:rPr>
        <w:t xml:space="preserve"> with immedi</w:t>
      </w:r>
      <w:r>
        <w:t>ate effect</w:t>
      </w:r>
      <w:r w:rsidR="002F1A79">
        <w:t>,</w:t>
      </w:r>
      <w:r>
        <w:rPr>
          <w:color w:val="000000"/>
        </w:rPr>
        <w:t xml:space="preserve"> you stop any future deliveries as called for </w:t>
      </w:r>
      <w:r>
        <w:t>in our above re</w:t>
      </w:r>
      <w:r>
        <w:rPr>
          <w:color w:val="000000"/>
        </w:rPr>
        <w:t>ferenced contract and release us from that certain contract.</w:t>
      </w:r>
    </w:p>
    <w:p w14:paraId="00000016" w14:textId="77777777" w:rsidR="00A5491C" w:rsidRDefault="00A5491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7" w14:textId="77777777" w:rsidR="00A5491C" w:rsidRDefault="00531819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>As w</w:t>
      </w:r>
      <w:r>
        <w:rPr>
          <w:color w:val="000000"/>
        </w:rPr>
        <w:t>e must provide our customer with the appropriate goods within a specific period of time, as per our contractual obligations,</w:t>
      </w:r>
      <w:r>
        <w:t xml:space="preserve"> </w:t>
      </w:r>
      <w:r>
        <w:rPr>
          <w:color w:val="000000"/>
        </w:rPr>
        <w:t>we will make our future purchases from a different supplier.</w:t>
      </w:r>
    </w:p>
    <w:p w14:paraId="00000018" w14:textId="77777777" w:rsidR="00A5491C" w:rsidRDefault="00A5491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9" w14:textId="77777777" w:rsidR="00A5491C" w:rsidRDefault="00531819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 xml:space="preserve">Please can you forward </w:t>
      </w:r>
      <w:r>
        <w:rPr>
          <w:color w:val="000000"/>
        </w:rPr>
        <w:t>your release notification as soon as possible.</w:t>
      </w:r>
    </w:p>
    <w:p w14:paraId="0000001A" w14:textId="77777777" w:rsidR="00A5491C" w:rsidRDefault="00A5491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B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D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2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3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4" w14:textId="77777777" w:rsidR="00A5491C" w:rsidRDefault="005318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5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6" w14:textId="77777777" w:rsidR="00A5491C" w:rsidRDefault="00A54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sectPr w:rsidR="00A5491C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62C41" w14:textId="77777777" w:rsidR="00531819" w:rsidRDefault="00531819">
      <w:r>
        <w:separator/>
      </w:r>
    </w:p>
  </w:endnote>
  <w:endnote w:type="continuationSeparator" w:id="0">
    <w:p w14:paraId="37066E19" w14:textId="77777777" w:rsidR="00531819" w:rsidRDefault="00531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8" w14:textId="77777777" w:rsidR="00A5491C" w:rsidRDefault="00531819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9" w14:textId="77777777" w:rsidR="00A5491C" w:rsidRDefault="00531819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A" w14:textId="77777777" w:rsidR="00A5491C" w:rsidRDefault="00531819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B" w14:textId="77777777" w:rsidR="00A5491C" w:rsidRDefault="00E254B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531819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A1977" w14:textId="77777777" w:rsidR="00531819" w:rsidRDefault="00531819">
      <w:r>
        <w:separator/>
      </w:r>
    </w:p>
  </w:footnote>
  <w:footnote w:type="continuationSeparator" w:id="0">
    <w:p w14:paraId="758B1AAA" w14:textId="77777777" w:rsidR="00531819" w:rsidRDefault="005318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7" w14:textId="77777777" w:rsidR="00A5491C" w:rsidRDefault="00A5491C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Q1szS1sDA3NzVX0lEKTi0uzszPAykwrAUALpwEwSwAAAA="/>
    <w:docVar w:name="Description" w:val="Use template to suspend deliveries and release from contract"/>
    <w:docVar w:name="Excerpt" w:val="Your delivery, delivery note [DEL NOTE NUMBER] of [DESCRIPTION OF GOODS] which was received by us on [DATE] does not meet the specifications as outlined in our contract [NUMBER] dated [DATE]"/>
    <w:docVar w:name="Tags" w:val="delivery, specifications, contract, not meeting requirements, immediate effect, suspend delivery, release, contract, release notification"/>
  </w:docVars>
  <w:rsids>
    <w:rsidRoot w:val="00A5491C"/>
    <w:rsid w:val="002F1A79"/>
    <w:rsid w:val="00531819"/>
    <w:rsid w:val="006438B8"/>
    <w:rsid w:val="00A5491C"/>
    <w:rsid w:val="00AC3E9C"/>
    <w:rsid w:val="00CB1EDF"/>
    <w:rsid w:val="00E25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207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230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30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3001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0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001"/>
    <w:rPr>
      <w:rFonts w:ascii="Times New Roman"/>
      <w:b/>
      <w:bCs/>
      <w:sz w:val="20"/>
      <w:lang w:eastAsia="x-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S8ZAFHNRzV3mdMFN4JT9du2qnQ==">AMUW2mViOI5EtTfkrVTzuzmHjscOyXHK8oxsNz38k3KrVxmAaL26c4BxAHDXeaDddT6yrVXyLAvSONPq24IkSwoUqqL4Yp2fP5/b298Ga6ZgvZgtNvwU3N/+gliV5zdGT4Jt9N6RLb+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770</Characters>
  <Application>Microsoft Office Word</Application>
  <DocSecurity>0</DocSecurity>
  <Lines>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01:00Z</dcterms:created>
  <dcterms:modified xsi:type="dcterms:W3CDTF">2019-10-21T19:15:00Z</dcterms:modified>
  <cp:category/>
</cp:coreProperties>
</file>